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B5D1C2" w14:textId="2049C383" w:rsidR="00151034" w:rsidRPr="00DA71C9" w:rsidRDefault="00151034" w:rsidP="008433AB">
      <w:pPr>
        <w:pStyle w:val="Heading2"/>
        <w:numPr>
          <w:ilvl w:val="0"/>
          <w:numId w:val="0"/>
        </w:numPr>
        <w:spacing w:after="200"/>
        <w:ind w:left="360"/>
        <w:jc w:val="center"/>
        <w:rPr>
          <w:lang w:val="en-GB"/>
        </w:rPr>
      </w:pPr>
      <w:r w:rsidRPr="00DA71C9">
        <w:rPr>
          <w:lang w:val="en-GB"/>
        </w:rPr>
        <w:t>Problem 1</w:t>
      </w:r>
      <w:r w:rsidR="008B4C8B" w:rsidRPr="00DA71C9">
        <w:rPr>
          <w:lang w:val="en-GB"/>
        </w:rPr>
        <w:t xml:space="preserve"> -</w:t>
      </w:r>
      <w:r w:rsidRPr="00DA71C9">
        <w:rPr>
          <w:lang w:val="en-GB"/>
        </w:rPr>
        <w:t xml:space="preserve"> </w:t>
      </w:r>
      <w:r w:rsidR="00F71BEF" w:rsidRPr="00DA71C9">
        <w:rPr>
          <w:lang w:val="en-GB"/>
        </w:rPr>
        <w:t>Secret Chat</w:t>
      </w:r>
    </w:p>
    <w:p w14:paraId="1D4FB526" w14:textId="7F032B30" w:rsidR="008B4C8B" w:rsidRDefault="00DD75E8" w:rsidP="008B4C8B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B4C8B">
        <w:rPr>
          <w:lang w:val="bg-BG"/>
        </w:rPr>
        <w:t xml:space="preserve">roblem for </w:t>
      </w:r>
      <w:r w:rsidR="008B4C8B">
        <w:t>exam preparation</w:t>
      </w:r>
      <w:r w:rsidR="008B4C8B">
        <w:rPr>
          <w:lang w:val="bg-BG"/>
        </w:rPr>
        <w:t xml:space="preserve"> for the </w:t>
      </w:r>
      <w:hyperlink r:id="rId8" w:history="1">
        <w:bookmarkStart w:id="0" w:name="_GoBack1"/>
        <w:r w:rsidR="008B4C8B">
          <w:rPr>
            <w:rStyle w:val="InternetLink"/>
          </w:rPr>
          <w:t xml:space="preserve">Programming </w:t>
        </w:r>
        <w:r w:rsidR="008B4C8B">
          <w:rPr>
            <w:rStyle w:val="InternetLink"/>
            <w:lang w:val="bg-BG"/>
          </w:rPr>
          <w:t xml:space="preserve">Fundamentals </w:t>
        </w:r>
        <w:proofErr w:type="spellStart"/>
        <w:r w:rsidR="008B4C8B">
          <w:rPr>
            <w:rStyle w:val="InternetLink"/>
            <w:lang w:val="bg-BG"/>
          </w:rPr>
          <w:t>Course</w:t>
        </w:r>
        <w:proofErr w:type="spellEnd"/>
        <w:r w:rsidR="008B4C8B">
          <w:rPr>
            <w:rStyle w:val="InternetLink"/>
            <w:lang w:val="bg-BG"/>
          </w:rPr>
          <w:t xml:space="preserve"> @</w:t>
        </w:r>
        <w:r w:rsidR="00714502">
          <w:rPr>
            <w:rStyle w:val="InternetLink"/>
          </w:rPr>
          <w:t xml:space="preserve"> </w:t>
        </w:r>
        <w:proofErr w:type="spellStart"/>
        <w:r w:rsidR="008B4C8B">
          <w:rPr>
            <w:rStyle w:val="InternetLink"/>
            <w:lang w:val="bg-BG"/>
          </w:rPr>
          <w:t>SoftUni</w:t>
        </w:r>
        <w:proofErr w:type="spellEnd"/>
      </w:hyperlink>
      <w:bookmarkEnd w:id="0"/>
    </w:p>
    <w:p w14:paraId="6AF75956" w14:textId="27C1919A" w:rsidR="008B4C8B" w:rsidRDefault="008B4C8B" w:rsidP="008B4C8B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D13D24">
        <w:t>J</w:t>
      </w:r>
      <w:r>
        <w:rPr>
          <w:lang w:val="bg-BG"/>
        </w:rPr>
        <w:t xml:space="preserve">udge system </w:t>
      </w:r>
      <w:hyperlink r:id="rId9" w:anchor="0" w:history="1">
        <w:r w:rsidR="00D13D24">
          <w:rPr>
            <w:rStyle w:val="InternetLink"/>
          </w:rPr>
          <w:t>he</w:t>
        </w:r>
        <w:bookmarkStart w:id="1" w:name="_GoBack"/>
        <w:bookmarkEnd w:id="1"/>
        <w:r w:rsidR="00D13D24">
          <w:rPr>
            <w:rStyle w:val="InternetLink"/>
          </w:rPr>
          <w:t>r</w:t>
        </w:r>
        <w:r w:rsidR="00D13D24">
          <w:rPr>
            <w:rStyle w:val="InternetLink"/>
          </w:rPr>
          <w:t>e</w:t>
        </w:r>
      </w:hyperlink>
    </w:p>
    <w:p w14:paraId="596576CC" w14:textId="77777777" w:rsidR="008B4C8B" w:rsidRPr="008B4C8B" w:rsidRDefault="008B4C8B" w:rsidP="008B4C8B">
      <w:pPr>
        <w:spacing w:before="0" w:after="0" w:line="240" w:lineRule="auto"/>
        <w:jc w:val="center"/>
      </w:pPr>
    </w:p>
    <w:p w14:paraId="7D27D5E5" w14:textId="22897A3C" w:rsidR="00C74F05" w:rsidRPr="009C21E4" w:rsidRDefault="00C74F05" w:rsidP="00C74F05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>
        <w:rPr>
          <w:i/>
          <w:lang w:val="en-GB"/>
        </w:rPr>
        <w:t xml:space="preserve"> and </w:t>
      </w:r>
      <w:r>
        <w:rPr>
          <w:i/>
        </w:rPr>
        <w:t>your next goal is to make a world tour. To do that, you have to plan out everything first. To start with, you would like to plan out all of your stops</w:t>
      </w:r>
      <w:r w:rsidR="009F6ADB">
        <w:rPr>
          <w:i/>
        </w:rPr>
        <w:t>,</w:t>
      </w:r>
      <w:r>
        <w:rPr>
          <w:i/>
        </w:rPr>
        <w:t xml:space="preserve"> where you will have a break.</w:t>
      </w:r>
    </w:p>
    <w:p w14:paraId="7C45ACB2" w14:textId="0A4D6BD7" w:rsidR="00C74F05" w:rsidRDefault="00C74F05" w:rsidP="00C74F05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>
        <w:rPr>
          <w:b/>
          <w:bCs/>
        </w:rPr>
        <w:t>,</w:t>
      </w:r>
      <w:r>
        <w:t xml:space="preserve"> you will be given a string</w:t>
      </w:r>
      <w:r w:rsidR="000A1B75">
        <w:t>,</w:t>
      </w:r>
      <w:r>
        <w:t xml:space="preserve">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17FF2845" w14:textId="77777777" w:rsidR="00C74F05" w:rsidRPr="00677A01" w:rsidRDefault="00C74F05" w:rsidP="00C74F0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Add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gramEnd"/>
      <w:r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2B89F6E" w14:textId="34F50568" w:rsidR="00C74F05" w:rsidRPr="00D23101" w:rsidRDefault="00C74F05" w:rsidP="00C74F05">
      <w:pPr>
        <w:pStyle w:val="ListParagraph"/>
        <w:numPr>
          <w:ilvl w:val="1"/>
          <w:numId w:val="28"/>
        </w:numPr>
        <w:rPr>
          <w:b/>
          <w:bCs/>
        </w:rPr>
      </w:pPr>
      <w:r>
        <w:rPr>
          <w:b/>
          <w:bCs/>
        </w:rPr>
        <w:t>I</w:t>
      </w:r>
      <w:r w:rsidRPr="00D23101">
        <w:rPr>
          <w:b/>
          <w:bCs/>
        </w:rPr>
        <w:t>nsert</w:t>
      </w:r>
      <w:r>
        <w:t xml:space="preserve"> the given </w:t>
      </w:r>
      <w:r w:rsidRPr="00D23101">
        <w:rPr>
          <w:b/>
          <w:bCs/>
        </w:rPr>
        <w:t xml:space="preserve">string </w:t>
      </w:r>
      <w:r>
        <w:t xml:space="preserve">at that </w:t>
      </w:r>
      <w:r w:rsidRPr="00D23101">
        <w:rPr>
          <w:b/>
          <w:bCs/>
        </w:rPr>
        <w:t>index</w:t>
      </w:r>
      <w:r>
        <w:t xml:space="preserve"> only</w:t>
      </w:r>
      <w:r w:rsidR="007922F1">
        <w:t>,</w:t>
      </w:r>
      <w:r>
        <w:t xml:space="preserve"> if the index </w:t>
      </w:r>
      <w:r w:rsidRPr="00D23101">
        <w:rPr>
          <w:b/>
          <w:bCs/>
        </w:rPr>
        <w:t>is valid</w:t>
      </w:r>
      <w:r w:rsidR="007922F1">
        <w:rPr>
          <w:b/>
          <w:bCs/>
        </w:rPr>
        <w:t>,</w:t>
      </w:r>
    </w:p>
    <w:p w14:paraId="6FC919EC" w14:textId="77777777" w:rsidR="00C74F05" w:rsidRPr="00677A01" w:rsidRDefault="00C74F05" w:rsidP="00C74F05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Pr="00FE6215">
        <w:rPr>
          <w:rFonts w:ascii="Consolas" w:hAnsi="Consolas"/>
          <w:b/>
          <w:bCs/>
        </w:rPr>
        <w:t xml:space="preserve">Remove </w:t>
      </w:r>
      <w:proofErr w:type="gramStart"/>
      <w:r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Pr="00FE6215">
        <w:rPr>
          <w:rFonts w:ascii="Consolas" w:hAnsi="Consolas"/>
          <w:b/>
          <w:bCs/>
        </w:rPr>
        <w:t>start_index</w:t>
      </w:r>
      <w:proofErr w:type="spellEnd"/>
      <w:r w:rsidRPr="00FE6215">
        <w:rPr>
          <w:rFonts w:ascii="Consolas" w:hAnsi="Consolas"/>
          <w:b/>
          <w:bCs/>
        </w:rPr>
        <w:t>}:{</w:t>
      </w:r>
      <w:proofErr w:type="spellStart"/>
      <w:r w:rsidRPr="00FE6215">
        <w:rPr>
          <w:rFonts w:ascii="Consolas" w:hAnsi="Consolas"/>
          <w:b/>
          <w:bCs/>
        </w:rPr>
        <w:t>end_index</w:t>
      </w:r>
      <w:proofErr w:type="spellEnd"/>
      <w:r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10F46035" w14:textId="1561E191" w:rsidR="00C74F05" w:rsidRPr="00D23101" w:rsidRDefault="00C74F05" w:rsidP="00C74F05">
      <w:pPr>
        <w:pStyle w:val="ListParagraph"/>
        <w:numPr>
          <w:ilvl w:val="1"/>
          <w:numId w:val="28"/>
        </w:numPr>
        <w:rPr>
          <w:b/>
          <w:bCs/>
        </w:rPr>
      </w:pPr>
      <w:r>
        <w:rPr>
          <w:b/>
          <w:bCs/>
        </w:rPr>
        <w:t>R</w:t>
      </w:r>
      <w:r w:rsidRPr="00D23101">
        <w:rPr>
          <w:b/>
          <w:bCs/>
        </w:rPr>
        <w:t>emove</w:t>
      </w:r>
      <w:r>
        <w:t xml:space="preserve"> the elements of the string from the </w:t>
      </w:r>
      <w:r w:rsidRPr="00D23101">
        <w:rPr>
          <w:b/>
          <w:bCs/>
        </w:rPr>
        <w:t>starting index</w:t>
      </w:r>
      <w:r>
        <w:t xml:space="preserve"> to the </w:t>
      </w:r>
      <w:r w:rsidRPr="00D23101">
        <w:rPr>
          <w:b/>
          <w:bCs/>
        </w:rPr>
        <w:t>end index</w:t>
      </w:r>
      <w:r>
        <w:t xml:space="preserve"> (</w:t>
      </w:r>
      <w:r w:rsidRPr="00D23101">
        <w:rPr>
          <w:b/>
          <w:bCs/>
        </w:rPr>
        <w:t>inclusive</w:t>
      </w:r>
      <w:r>
        <w:t>)</w:t>
      </w:r>
      <w:r w:rsidR="007922F1">
        <w:t>,</w:t>
      </w:r>
      <w:r>
        <w:t xml:space="preserve"> if </w:t>
      </w:r>
      <w:r w:rsidRPr="00D23101">
        <w:rPr>
          <w:b/>
          <w:bCs/>
        </w:rPr>
        <w:t>both</w:t>
      </w:r>
      <w:r>
        <w:t xml:space="preserve"> indices are </w:t>
      </w:r>
      <w:r w:rsidRPr="00D23101">
        <w:rPr>
          <w:b/>
          <w:bCs/>
        </w:rPr>
        <w:t>valid</w:t>
      </w:r>
      <w:r w:rsidR="007922F1">
        <w:rPr>
          <w:b/>
          <w:bCs/>
        </w:rPr>
        <w:t>.</w:t>
      </w:r>
    </w:p>
    <w:p w14:paraId="0A1B9345" w14:textId="77777777" w:rsidR="00C74F05" w:rsidRDefault="00C74F05" w:rsidP="00C74F05">
      <w:pPr>
        <w:pStyle w:val="ListParagraph"/>
        <w:numPr>
          <w:ilvl w:val="0"/>
          <w:numId w:val="28"/>
        </w:numPr>
      </w:pPr>
      <w:r>
        <w:rPr>
          <w:rFonts w:ascii="Consolas" w:hAnsi="Consolas"/>
          <w:b/>
          <w:bCs/>
        </w:rPr>
        <w:t>"</w:t>
      </w:r>
      <w:proofErr w:type="gramStart"/>
      <w:r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Pr="00FF0D82">
        <w:rPr>
          <w:rFonts w:ascii="Consolas" w:hAnsi="Consolas"/>
          <w:b/>
          <w:bCs/>
        </w:rPr>
        <w:t>old_string</w:t>
      </w:r>
      <w:proofErr w:type="spellEnd"/>
      <w:r w:rsidRPr="00FF0D82">
        <w:rPr>
          <w:rFonts w:ascii="Consolas" w:hAnsi="Consolas"/>
          <w:b/>
          <w:bCs/>
        </w:rPr>
        <w:t>}:{</w:t>
      </w:r>
      <w:proofErr w:type="spellStart"/>
      <w:r w:rsidRPr="00FF0D82">
        <w:rPr>
          <w:rFonts w:ascii="Consolas" w:hAnsi="Consolas"/>
          <w:b/>
          <w:bCs/>
        </w:rPr>
        <w:t>new_string</w:t>
      </w:r>
      <w:proofErr w:type="spellEnd"/>
      <w:r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5EED7284" w14:textId="671728AD" w:rsidR="00C74F05" w:rsidRDefault="00C74F05" w:rsidP="00C74F05">
      <w:pPr>
        <w:pStyle w:val="ListParagraph"/>
        <w:numPr>
          <w:ilvl w:val="1"/>
          <w:numId w:val="28"/>
        </w:numPr>
      </w:pPr>
      <w:r>
        <w:t xml:space="preserve">If the </w:t>
      </w:r>
      <w:r w:rsidRPr="00D23101">
        <w:rPr>
          <w:b/>
          <w:bCs/>
        </w:rPr>
        <w:t>old string</w:t>
      </w:r>
      <w:r>
        <w:t xml:space="preserve"> is in the initial string, </w:t>
      </w:r>
      <w:r w:rsidRPr="00D23101">
        <w:rPr>
          <w:b/>
          <w:bCs/>
        </w:rPr>
        <w:t>replace</w:t>
      </w:r>
      <w:r>
        <w:t xml:space="preserve"> it with the </w:t>
      </w:r>
      <w:r w:rsidRPr="00D23101">
        <w:rPr>
          <w:b/>
          <w:bCs/>
        </w:rPr>
        <w:t>new one</w:t>
      </w:r>
      <w:r>
        <w:t xml:space="preserve"> (all </w:t>
      </w:r>
      <w:r w:rsidRPr="00D23101">
        <w:rPr>
          <w:b/>
          <w:bCs/>
        </w:rPr>
        <w:t>occurrences</w:t>
      </w:r>
      <w:r>
        <w:t>)</w:t>
      </w:r>
      <w:r w:rsidR="007922F1">
        <w:t>.</w:t>
      </w:r>
    </w:p>
    <w:p w14:paraId="564F117C" w14:textId="77777777" w:rsidR="00C74F05" w:rsidRPr="00D23101" w:rsidRDefault="00C74F05" w:rsidP="00C74F05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325EB297" w14:textId="77777777" w:rsidR="00C74F05" w:rsidRDefault="00C74F05" w:rsidP="00C74F05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, print the following: </w:t>
      </w:r>
      <w:r w:rsidRPr="00BD62AD">
        <w:rPr>
          <w:rFonts w:ascii="Consolas" w:hAnsi="Consolas"/>
          <w:b/>
          <w:bCs/>
        </w:rPr>
        <w:t>"Ready for world tour! Planned stops: {string}"</w:t>
      </w:r>
    </w:p>
    <w:p w14:paraId="75F61DF3" w14:textId="77777777" w:rsidR="00C74F05" w:rsidRPr="004777E6" w:rsidRDefault="00C74F05" w:rsidP="00C74F05">
      <w:pPr>
        <w:pStyle w:val="Heading3"/>
      </w:pPr>
      <w:r>
        <w:t>Input / Constraints</w:t>
      </w:r>
    </w:p>
    <w:p w14:paraId="433B8C79" w14:textId="77777777" w:rsidR="00C74F05" w:rsidRPr="00EA7FF7" w:rsidRDefault="00C74F05" w:rsidP="00C74F05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5E88D0E7" w14:textId="77777777" w:rsidR="00C74F05" w:rsidRDefault="00C74F05" w:rsidP="00C74F05">
      <w:pPr>
        <w:pStyle w:val="Heading3"/>
      </w:pPr>
      <w:r>
        <w:t>Output</w:t>
      </w:r>
    </w:p>
    <w:p w14:paraId="41C30AAE" w14:textId="77777777" w:rsidR="00C74F05" w:rsidRDefault="00C74F05" w:rsidP="00C74F05">
      <w:pPr>
        <w:pStyle w:val="ListParagraph"/>
        <w:numPr>
          <w:ilvl w:val="0"/>
          <w:numId w:val="19"/>
        </w:numPr>
      </w:pPr>
      <w:r>
        <w:t>Print the proper output messages in the proper cases as described in the problem description</w:t>
      </w:r>
    </w:p>
    <w:p w14:paraId="727D8A1A" w14:textId="77777777" w:rsidR="00C74F05" w:rsidRPr="00EF2B5F" w:rsidRDefault="00C74F05" w:rsidP="00C74F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C74F05" w14:paraId="546D8178" w14:textId="77777777" w:rsidTr="00915EAB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5527FFEE" w14:textId="77777777" w:rsidR="00C74F05" w:rsidRPr="00534B4B" w:rsidRDefault="00C74F05" w:rsidP="00915EA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A922A4B" w14:textId="77777777" w:rsidR="00C74F05" w:rsidRPr="00A930AE" w:rsidRDefault="00C74F05" w:rsidP="00915E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74F05" w14:paraId="3751C67B" w14:textId="77777777" w:rsidTr="00915EAB">
        <w:trPr>
          <w:cantSplit/>
        </w:trPr>
        <w:tc>
          <w:tcPr>
            <w:tcW w:w="2972" w:type="dxa"/>
          </w:tcPr>
          <w:p w14:paraId="080CCD1C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6E256FF4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2D44DA1B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56FF807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738B038D" w14:textId="77777777" w:rsidR="00C74F05" w:rsidRPr="00F475E2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37141E5A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19DD2C5A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4FB4160" w14:textId="77777777" w:rsidR="00C74F05" w:rsidRPr="00AD258D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4607E10F" w14:textId="77777777" w:rsidR="00C74F05" w:rsidRPr="00D517EA" w:rsidRDefault="00C74F05" w:rsidP="00915EA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75E3718A" w14:textId="6B7376A4" w:rsidR="008054E9" w:rsidRDefault="008054E9" w:rsidP="004D68AE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2 - </w:t>
      </w:r>
      <w:r w:rsidR="00A52B28" w:rsidRPr="00A52B28">
        <w:rPr>
          <w:lang w:val="en-GB"/>
        </w:rPr>
        <w:t>Fancy Barcodes</w:t>
      </w:r>
    </w:p>
    <w:p w14:paraId="3187A3BC" w14:textId="379CCB05" w:rsidR="008054E9" w:rsidRPr="00D27EB6" w:rsidRDefault="00DD75E8" w:rsidP="008054E9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8054E9" w:rsidRPr="00D27EB6">
        <w:rPr>
          <w:lang w:val="bg-BG"/>
        </w:rPr>
        <w:t xml:space="preserve">roblem for </w:t>
      </w:r>
      <w:r w:rsidR="008054E9">
        <w:t>exam preparation</w:t>
      </w:r>
      <w:r w:rsidR="008054E9" w:rsidRPr="00D27EB6">
        <w:rPr>
          <w:lang w:val="bg-BG"/>
        </w:rPr>
        <w:t xml:space="preserve"> for the </w:t>
      </w:r>
      <w:hyperlink r:id="rId10" w:history="1">
        <w:r w:rsidR="008054E9">
          <w:rPr>
            <w:rStyle w:val="InternetLink"/>
          </w:rPr>
          <w:t xml:space="preserve">Programming </w:t>
        </w:r>
        <w:r w:rsidR="008054E9" w:rsidRPr="00D27EB6">
          <w:rPr>
            <w:rStyle w:val="InternetLink"/>
            <w:lang w:val="bg-BG"/>
          </w:rPr>
          <w:t>Fundamentals Course @</w:t>
        </w:r>
        <w:r w:rsidR="00714502">
          <w:rPr>
            <w:rStyle w:val="InternetLink"/>
          </w:rPr>
          <w:t xml:space="preserve"> </w:t>
        </w:r>
        <w:r w:rsidR="008054E9" w:rsidRPr="00D27EB6">
          <w:rPr>
            <w:rStyle w:val="InternetLink"/>
            <w:lang w:val="bg-BG"/>
          </w:rPr>
          <w:t>SoftUni</w:t>
        </w:r>
      </w:hyperlink>
    </w:p>
    <w:p w14:paraId="3BA12CA7" w14:textId="1876C4C5" w:rsidR="008054E9" w:rsidRDefault="008054E9" w:rsidP="008054E9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</w:t>
      </w:r>
      <w:r w:rsidR="00FC23BC">
        <w:t>J</w:t>
      </w:r>
      <w:r w:rsidRPr="00D27EB6">
        <w:rPr>
          <w:lang w:val="bg-BG"/>
        </w:rPr>
        <w:t xml:space="preserve">udge system </w:t>
      </w:r>
      <w:hyperlink r:id="rId11" w:anchor="1" w:history="1">
        <w:r w:rsidR="00FC23BC">
          <w:rPr>
            <w:rStyle w:val="InternetLink"/>
          </w:rPr>
          <w:t>here</w:t>
        </w:r>
      </w:hyperlink>
    </w:p>
    <w:p w14:paraId="313AD5D7" w14:textId="77777777" w:rsidR="008054E9" w:rsidRPr="00110781" w:rsidRDefault="008054E9" w:rsidP="008054E9">
      <w:pPr>
        <w:rPr>
          <w:lang w:val="en-GB"/>
        </w:rPr>
      </w:pPr>
    </w:p>
    <w:p w14:paraId="0F42923A" w14:textId="77777777" w:rsidR="00A52B28" w:rsidRDefault="00A52B28" w:rsidP="00A52B28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7F08062" w14:textId="77777777" w:rsidR="00A52B28" w:rsidRDefault="00A52B28" w:rsidP="00A52B28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3079E3C1" w14:textId="32D8A5C6" w:rsidR="00A52B28" w:rsidRPr="00F37DAF" w:rsidRDefault="00A52B28" w:rsidP="00A52B28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lastRenderedPageBreak/>
        <w:t xml:space="preserve">It is surrounded by a </w:t>
      </w:r>
      <w:r w:rsidR="004F4CAA">
        <w:rPr>
          <w:rStyle w:val="CodeChar"/>
        </w:rPr>
        <w:t>'</w:t>
      </w:r>
      <w:r w:rsidRPr="00A73DED">
        <w:rPr>
          <w:rStyle w:val="CodeChar"/>
        </w:rPr>
        <w:t>@</w:t>
      </w:r>
      <w:r w:rsidR="004F4CAA">
        <w:rPr>
          <w:rStyle w:val="CodeChar"/>
        </w:rPr>
        <w:t>'</w:t>
      </w:r>
      <w:r>
        <w:t xml:space="preserve"> followed by one or more </w:t>
      </w:r>
      <w:r w:rsidR="004F4CAA">
        <w:t>'</w:t>
      </w:r>
      <w:r w:rsidRPr="00A73DED">
        <w:rPr>
          <w:rStyle w:val="CodeChar"/>
        </w:rPr>
        <w:t>#</w:t>
      </w:r>
      <w:r w:rsidR="004F4CAA">
        <w:rPr>
          <w:rStyle w:val="CodeChar"/>
        </w:rPr>
        <w:t>'</w:t>
      </w:r>
    </w:p>
    <w:p w14:paraId="4F2326C6" w14:textId="00983832" w:rsidR="00A52B28" w:rsidRPr="006A3915" w:rsidRDefault="00A52B28" w:rsidP="00A52B28">
      <w:pPr>
        <w:pStyle w:val="ListParagraph"/>
        <w:numPr>
          <w:ilvl w:val="0"/>
          <w:numId w:val="3"/>
        </w:numPr>
        <w:rPr>
          <w:b/>
        </w:rPr>
      </w:pPr>
      <w:r>
        <w:t xml:space="preserve">It i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="004F4CAA">
        <w:rPr>
          <w:rStyle w:val="CodeChar"/>
        </w:rPr>
        <w:t>'</w:t>
      </w:r>
      <w:r>
        <w:rPr>
          <w:rStyle w:val="CodeChar"/>
        </w:rPr>
        <w:t>@</w:t>
      </w:r>
      <w:r w:rsidR="004F4CAA">
        <w:rPr>
          <w:rStyle w:val="CodeChar"/>
        </w:rPr>
        <w:t>'</w:t>
      </w:r>
      <w:r w:rsidRPr="00C50613">
        <w:t xml:space="preserve"> or </w:t>
      </w:r>
      <w:r w:rsidR="004F4CAA">
        <w:rPr>
          <w:rStyle w:val="CodeChar"/>
        </w:rPr>
        <w:t>'</w:t>
      </w:r>
      <w:r>
        <w:rPr>
          <w:rStyle w:val="CodeChar"/>
        </w:rPr>
        <w:t>#</w:t>
      </w:r>
      <w:r w:rsidR="004F4CAA">
        <w:rPr>
          <w:rStyle w:val="CodeChar"/>
        </w:rPr>
        <w:t>'</w:t>
      </w:r>
      <w:r w:rsidRPr="00A73DED">
        <w:t>)</w:t>
      </w:r>
    </w:p>
    <w:p w14:paraId="12935499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s</w:t>
      </w:r>
      <w:r w:rsidRPr="006A3915">
        <w:rPr>
          <w:b/>
        </w:rPr>
        <w:t>tarts</w:t>
      </w:r>
      <w:r>
        <w:t xml:space="preserve"> with a </w:t>
      </w:r>
      <w:r w:rsidRPr="006A3915">
        <w:rPr>
          <w:b/>
        </w:rPr>
        <w:t>capital letter</w:t>
      </w:r>
    </w:p>
    <w:p w14:paraId="39211CD1" w14:textId="77777777" w:rsidR="00A52B28" w:rsidRDefault="00A52B28" w:rsidP="00A52B28">
      <w:pPr>
        <w:pStyle w:val="ListParagraph"/>
        <w:numPr>
          <w:ilvl w:val="0"/>
          <w:numId w:val="3"/>
        </w:numPr>
      </w:pPr>
      <w:r>
        <w:t xml:space="preserve">It contains </w:t>
      </w:r>
      <w:r w:rsidRPr="00C50613"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 w:rsidRPr="00C50613">
        <w:rPr>
          <w:b/>
        </w:rPr>
        <w:t xml:space="preserve"> and digits</w:t>
      </w:r>
    </w:p>
    <w:p w14:paraId="465B5059" w14:textId="77777777" w:rsidR="00A52B28" w:rsidRPr="00A73DED" w:rsidRDefault="00A52B28" w:rsidP="00A52B28">
      <w:pPr>
        <w:pStyle w:val="ListParagraph"/>
        <w:numPr>
          <w:ilvl w:val="0"/>
          <w:numId w:val="3"/>
        </w:numPr>
      </w:pPr>
      <w:r>
        <w:rPr>
          <w:b/>
        </w:rPr>
        <w:t>It ends</w:t>
      </w:r>
      <w:r>
        <w:t xml:space="preserve"> with a </w:t>
      </w:r>
      <w:r w:rsidRPr="006A3915">
        <w:rPr>
          <w:b/>
        </w:rPr>
        <w:t>capital letter</w:t>
      </w:r>
    </w:p>
    <w:p w14:paraId="382638AE" w14:textId="77777777" w:rsidR="00A52B28" w:rsidRPr="00360063" w:rsidRDefault="00A52B28" w:rsidP="00A52B28"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FreshFisH@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  <w:r>
        <w:t xml:space="preserve">, </w:t>
      </w:r>
      <w:r w:rsidRPr="00360063">
        <w:rPr>
          <w:rStyle w:val="CodeChar"/>
          <w:highlight w:val="green"/>
        </w:rPr>
        <w:t>@##Che46sE@###</w:t>
      </w:r>
    </w:p>
    <w:p w14:paraId="2D593697" w14:textId="77777777" w:rsidR="00A52B28" w:rsidRPr="00BB0BAC" w:rsidRDefault="00A52B28" w:rsidP="00A52B28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 w:rsidRPr="009B4487">
        <w:rPr>
          <w:rFonts w:eastAsia="Calibri" w:cstheme="minorHAnsi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 w:rsidRPr="009B4487">
        <w:rPr>
          <w:rFonts w:eastAsia="Calibri" w:cstheme="minorHAnsi"/>
          <w:noProof/>
        </w:rPr>
        <w:t xml:space="preserve">, </w:t>
      </w:r>
      <w:r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52900E5B" w14:textId="77777777" w:rsidR="00A52B28" w:rsidRDefault="00A52B28" w:rsidP="00A52B28">
      <w:r>
        <w:t xml:space="preserve">Next,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7B83882E" w14:textId="77777777" w:rsidR="00A52B28" w:rsidRDefault="00A52B28" w:rsidP="00A52B28">
      <w:r>
        <w:t xml:space="preserve">Examples:  </w:t>
      </w:r>
    </w:p>
    <w:p w14:paraId="000C45B9" w14:textId="77777777" w:rsidR="00A52B28" w:rsidRDefault="00A52B28" w:rsidP="00A52B28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71DB8B2B" w14:textId="77777777" w:rsidR="00A52B28" w:rsidRDefault="00A52B28" w:rsidP="00A52B28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0E76DCF9" w14:textId="77777777" w:rsidR="00A52B28" w:rsidRDefault="00A52B28" w:rsidP="00A52B28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0107F063" w14:textId="77777777" w:rsidR="00A52B28" w:rsidRPr="004777E6" w:rsidRDefault="00A52B28" w:rsidP="00A52B28">
      <w:pPr>
        <w:pStyle w:val="Heading3"/>
      </w:pPr>
      <w:r>
        <w:t>Input</w:t>
      </w:r>
    </w:p>
    <w:p w14:paraId="289DB4B9" w14:textId="71CF24A3" w:rsidR="00A52B28" w:rsidRDefault="00A52B28" w:rsidP="00A52B28">
      <w:r>
        <w:t>On the first line</w:t>
      </w:r>
      <w:r w:rsidR="00E071BD">
        <w:t>,</w:t>
      </w:r>
      <w:r w:rsidR="0022191D">
        <w:t xml:space="preserve"> </w:t>
      </w:r>
      <w:r>
        <w:t xml:space="preserve">you will be given an integer </w:t>
      </w:r>
      <w:r w:rsidRPr="008A0C2E">
        <w:rPr>
          <w:rFonts w:ascii="Consolas" w:hAnsi="Consolas"/>
          <w:b/>
        </w:rPr>
        <w:t>n</w:t>
      </w:r>
      <w:r>
        <w:t xml:space="preserve"> – the count of barcodes that you will be receiving next. </w:t>
      </w:r>
    </w:p>
    <w:p w14:paraId="452ADDDF" w14:textId="06339DC1" w:rsidR="00A52B28" w:rsidRDefault="00A52B28" w:rsidP="00A52B28">
      <w:r>
        <w:t xml:space="preserve">On the following </w:t>
      </w:r>
      <w:r w:rsidRPr="00F37DAF">
        <w:rPr>
          <w:b/>
        </w:rPr>
        <w:t>n</w:t>
      </w:r>
      <w:r>
        <w:t xml:space="preserve"> lines</w:t>
      </w:r>
      <w:r w:rsidR="00E071BD">
        <w:t>,</w:t>
      </w:r>
      <w:r>
        <w:t xml:space="preserve"> you will receive different strings.</w:t>
      </w:r>
    </w:p>
    <w:p w14:paraId="188E8FFD" w14:textId="77777777" w:rsidR="00A52B28" w:rsidRPr="002B2581" w:rsidRDefault="00A52B28" w:rsidP="00A52B28">
      <w:pPr>
        <w:pStyle w:val="Heading3"/>
      </w:pPr>
      <w:r>
        <w:t>Output</w:t>
      </w:r>
    </w:p>
    <w:p w14:paraId="3036A225" w14:textId="77777777" w:rsidR="00A52B28" w:rsidRDefault="00A52B28" w:rsidP="00A52B28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3AF738FD" w14:textId="77777777" w:rsidR="00A52B28" w:rsidRDefault="00A52B28" w:rsidP="00A52B28">
      <w:pPr>
        <w:rPr>
          <w:noProof/>
        </w:rPr>
      </w:pPr>
      <w:r>
        <w:rPr>
          <w:noProof/>
        </w:rPr>
        <w:t>If the barcode is invalid:</w:t>
      </w:r>
    </w:p>
    <w:p w14:paraId="395209B1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1B4AA598" w14:textId="77777777" w:rsidR="00A52B28" w:rsidRDefault="00A52B28" w:rsidP="00A52B28">
      <w:pPr>
        <w:rPr>
          <w:noProof/>
        </w:rPr>
      </w:pPr>
      <w:r>
        <w:rPr>
          <w:noProof/>
        </w:rPr>
        <w:t>If the barcode is valid:</w:t>
      </w:r>
    </w:p>
    <w:p w14:paraId="19BF66FA" w14:textId="77777777" w:rsidR="00A52B28" w:rsidRDefault="00A52B28" w:rsidP="00A52B28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5EDE457B" w14:textId="77777777" w:rsidR="00A52B28" w:rsidRPr="00EF2B5F" w:rsidRDefault="00A52B28" w:rsidP="00A52B28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A52B28" w14:paraId="079AD8C6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101C7686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EFBA94E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156DC22D" w14:textId="77777777" w:rsidTr="005E7F8A">
        <w:trPr>
          <w:trHeight w:val="215"/>
        </w:trPr>
        <w:tc>
          <w:tcPr>
            <w:tcW w:w="3256" w:type="dxa"/>
          </w:tcPr>
          <w:p w14:paraId="5A7AE9B0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3863E2E6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>
              <w:rPr>
                <w:rFonts w:ascii="Consolas" w:eastAsia="Calibri" w:hAnsi="Consolas" w:cs="Times New Roman"/>
                <w:noProof/>
              </w:rPr>
              <w:t>@#</w:t>
            </w:r>
          </w:p>
          <w:p w14:paraId="6B0462D9" w14:textId="77777777" w:rsidR="00A52B28" w:rsidRPr="00DA736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51221C" w14:textId="77777777" w:rsidR="00A52B28" w:rsidRPr="00880234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1D9648A4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296D8576" w14:textId="77777777" w:rsidR="00A52B28" w:rsidRPr="00F475E2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69A5B716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A52B28" w14:paraId="2E2E31FE" w14:textId="77777777" w:rsidTr="005E7F8A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EBF0381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0F62674" w14:textId="77777777" w:rsidR="00A52B28" w:rsidRPr="004149D0" w:rsidRDefault="00A52B28" w:rsidP="005E7F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A52B28" w14:paraId="68BDA9BE" w14:textId="77777777" w:rsidTr="005E7F8A">
        <w:trPr>
          <w:trHeight w:val="2340"/>
        </w:trPr>
        <w:tc>
          <w:tcPr>
            <w:tcW w:w="3256" w:type="dxa"/>
          </w:tcPr>
          <w:p w14:paraId="3D40AED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6</w:t>
            </w:r>
          </w:p>
          <w:p w14:paraId="7581736E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02363BA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  <w:p w14:paraId="759C00EF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DCCDA7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3DCA881D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DD49189" w14:textId="77777777" w:rsidR="00A52B28" w:rsidRPr="00880234" w:rsidRDefault="00A52B28" w:rsidP="005E7F8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7EDFF5C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70E5D326" w14:textId="77777777" w:rsidR="00A52B28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3BE247A0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2E29179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8F3D2AE" w14:textId="77777777" w:rsidR="00A52B28" w:rsidRPr="00AC606E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CE643A3" w14:textId="77777777" w:rsidR="00A52B28" w:rsidRPr="007377CF" w:rsidRDefault="00A52B28" w:rsidP="005E7F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15C9B2F7" w14:textId="5681ED29" w:rsidR="008054E9" w:rsidRDefault="008054E9" w:rsidP="008054E9"/>
    <w:p w14:paraId="6C9FE5E6" w14:textId="1025D03C" w:rsidR="000C55EE" w:rsidRDefault="000C55EE" w:rsidP="00967B44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>
        <w:t xml:space="preserve"> </w:t>
      </w:r>
      <w:r w:rsidR="001D6549">
        <w:t>–</w:t>
      </w:r>
      <w:r w:rsidRPr="0052043F">
        <w:t xml:space="preserve"> </w:t>
      </w:r>
      <w:r w:rsidR="001D6549">
        <w:rPr>
          <w:noProof/>
        </w:rPr>
        <w:t>The Pianist</w:t>
      </w:r>
    </w:p>
    <w:p w14:paraId="4D439E6B" w14:textId="15255EF4" w:rsidR="000C55EE" w:rsidRDefault="00DD75E8" w:rsidP="000C55EE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А </w:t>
      </w:r>
      <w:r>
        <w:t>p</w:t>
      </w:r>
      <w:r w:rsidR="000C55EE">
        <w:rPr>
          <w:lang w:val="bg-BG"/>
        </w:rPr>
        <w:t xml:space="preserve">roblem for </w:t>
      </w:r>
      <w:r w:rsidR="000C55EE">
        <w:t>exam preparation</w:t>
      </w:r>
      <w:r w:rsidR="000C55EE">
        <w:rPr>
          <w:lang w:val="bg-BG"/>
        </w:rPr>
        <w:t xml:space="preserve"> for the </w:t>
      </w:r>
      <w:hyperlink r:id="rId12" w:history="1">
        <w:r w:rsidR="000C55EE">
          <w:rPr>
            <w:rStyle w:val="InternetLink"/>
          </w:rPr>
          <w:t xml:space="preserve">Programming </w:t>
        </w:r>
        <w:r w:rsidR="000C55EE">
          <w:rPr>
            <w:rStyle w:val="InternetLink"/>
            <w:lang w:val="bg-BG"/>
          </w:rPr>
          <w:t>Fundamentals Course @</w:t>
        </w:r>
        <w:r w:rsidR="00714502">
          <w:rPr>
            <w:rStyle w:val="InternetLink"/>
          </w:rPr>
          <w:t xml:space="preserve"> </w:t>
        </w:r>
        <w:r w:rsidR="000C55EE">
          <w:rPr>
            <w:rStyle w:val="InternetLink"/>
            <w:lang w:val="bg-BG"/>
          </w:rPr>
          <w:t>SoftUni</w:t>
        </w:r>
      </w:hyperlink>
    </w:p>
    <w:p w14:paraId="36213E12" w14:textId="28F93DBF" w:rsidR="000C55EE" w:rsidRDefault="000C55EE" w:rsidP="000C55EE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</w:t>
      </w:r>
      <w:r w:rsidR="00FC2B2D">
        <w:t>J</w:t>
      </w:r>
      <w:r>
        <w:rPr>
          <w:lang w:val="bg-BG"/>
        </w:rPr>
        <w:t xml:space="preserve">udge system </w:t>
      </w:r>
      <w:hyperlink r:id="rId13" w:anchor="2" w:history="1">
        <w:r w:rsidR="00FC2B2D">
          <w:rPr>
            <w:rStyle w:val="InternetLink"/>
          </w:rPr>
          <w:t>here</w:t>
        </w:r>
      </w:hyperlink>
    </w:p>
    <w:p w14:paraId="34571228" w14:textId="77777777" w:rsidR="000C55EE" w:rsidRPr="0052043F" w:rsidRDefault="000C55EE" w:rsidP="000C55EE">
      <w:pPr>
        <w:rPr>
          <w:lang w:val="bg-BG"/>
        </w:rPr>
      </w:pPr>
    </w:p>
    <w:p w14:paraId="55B27335" w14:textId="2C3BED21" w:rsidR="002C03A3" w:rsidRPr="00B41408" w:rsidRDefault="002C03A3" w:rsidP="00967B44">
      <w:pPr>
        <w:jc w:val="center"/>
        <w:rPr>
          <w:i/>
        </w:rPr>
      </w:pPr>
      <w:r>
        <w:rPr>
          <w:i/>
        </w:rPr>
        <w:t>You are a pianist and you like to keep a list of your favorite piano pieces. Create a program to help you organize it and add, change, remove pieces from it!</w:t>
      </w:r>
    </w:p>
    <w:p w14:paraId="39FA9D08" w14:textId="60533346" w:rsidR="002C03A3" w:rsidRPr="004F7F3E" w:rsidRDefault="002C03A3" w:rsidP="002C03A3">
      <w:pPr>
        <w:rPr>
          <w:rStyle w:val="CodeChar"/>
          <w:lang w:val="bg-BG"/>
        </w:rPr>
      </w:pPr>
      <w:r w:rsidRPr="0052043F">
        <w:t>On the first line of the standard input</w:t>
      </w:r>
      <w:r>
        <w:t>,</w:t>
      </w:r>
      <w:r w:rsidRPr="0052043F">
        <w:t xml:space="preserve"> you will receive an integer </w:t>
      </w:r>
      <w:r w:rsidRPr="00967B44">
        <w:rPr>
          <w:rFonts w:ascii="Consolas" w:hAnsi="Consolas"/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>
        <w:rPr>
          <w:b/>
        </w:rPr>
        <w:t>pieces</w:t>
      </w:r>
      <w:r w:rsidRPr="0052043F">
        <w:t xml:space="preserve"> you </w:t>
      </w:r>
      <w:r>
        <w:t>will initially have</w:t>
      </w:r>
      <w:r w:rsidRPr="0052043F">
        <w:t xml:space="preserve">. On the next </w:t>
      </w:r>
      <w:r w:rsidRPr="0036298D">
        <w:rPr>
          <w:rFonts w:ascii="Consolas" w:hAnsi="Consolas"/>
          <w:b/>
        </w:rPr>
        <w:t>n</w:t>
      </w:r>
      <w:r w:rsidRPr="0052043F">
        <w:t xml:space="preserve"> lines</w:t>
      </w:r>
      <w:r>
        <w:t>,</w:t>
      </w:r>
      <w:r w:rsidRPr="0052043F">
        <w:t xml:space="preserve"> the </w:t>
      </w:r>
      <w:r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>
        <w:rPr>
          <w:b/>
        </w:rPr>
        <w:t>composer</w:t>
      </w:r>
      <w:r w:rsidRPr="0052043F">
        <w:t xml:space="preserve"> and </w:t>
      </w:r>
      <w:r>
        <w:rPr>
          <w:b/>
        </w:rPr>
        <w:t>key</w:t>
      </w:r>
      <w:r w:rsidRPr="0052043F">
        <w:t xml:space="preserve">, separated by </w:t>
      </w:r>
      <w:r w:rsidR="003749FD">
        <w:rPr>
          <w:rStyle w:val="CodeChar"/>
        </w:rPr>
        <w:t>'</w:t>
      </w:r>
      <w:r w:rsidRPr="0052043F">
        <w:rPr>
          <w:rStyle w:val="CodeChar"/>
        </w:rPr>
        <w:t>|</w:t>
      </w:r>
      <w:r w:rsidR="003749FD">
        <w:rPr>
          <w:rStyle w:val="CodeChar"/>
        </w:rPr>
        <w:t>'</w:t>
      </w:r>
      <w:r w:rsidRPr="0052043F">
        <w:rPr>
          <w:noProof/>
        </w:rPr>
        <w:t xml:space="preserve"> </w:t>
      </w:r>
      <w:r w:rsidRPr="0052043F">
        <w:t>in the following format:</w:t>
      </w:r>
      <w:r>
        <w:rPr>
          <w:rFonts w:ascii="Consolas" w:hAnsi="Consolas"/>
          <w:b/>
          <w:noProof/>
        </w:rPr>
        <w:t xml:space="preserve">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piece</w:t>
      </w:r>
      <w:r w:rsidRPr="0052043F">
        <w:rPr>
          <w:rStyle w:val="CodeChar"/>
        </w:rPr>
        <w:t>}|{</w:t>
      </w:r>
      <w:r>
        <w:rPr>
          <w:rStyle w:val="CodeChar"/>
        </w:rPr>
        <w:t>composer</w:t>
      </w:r>
      <w:r w:rsidRPr="0052043F">
        <w:rPr>
          <w:rStyle w:val="CodeChar"/>
        </w:rPr>
        <w:t>}|{</w:t>
      </w:r>
      <w:r>
        <w:rPr>
          <w:rStyle w:val="CodeChar"/>
        </w:rPr>
        <w:t>key</w:t>
      </w:r>
      <w:r w:rsidRPr="0052043F">
        <w:rPr>
          <w:rStyle w:val="CodeChar"/>
        </w:rPr>
        <w:t>}</w:t>
      </w:r>
      <w:r>
        <w:rPr>
          <w:rStyle w:val="CodeChar"/>
        </w:rPr>
        <w:t>"</w:t>
      </w:r>
      <w:r w:rsidRPr="0052043F">
        <w:t>.</w:t>
      </w:r>
    </w:p>
    <w:p w14:paraId="5E672182" w14:textId="3F123DA5" w:rsidR="002C03A3" w:rsidRPr="0052043F" w:rsidRDefault="002C03A3" w:rsidP="002C03A3">
      <w:pPr>
        <w:rPr>
          <w:lang w:val="bg-BG"/>
        </w:rPr>
      </w:pPr>
      <w:r>
        <w:t>Then, y</w:t>
      </w:r>
      <w:r w:rsidRPr="0052043F">
        <w:t xml:space="preserve">ou will be receiving different </w:t>
      </w:r>
      <w:r w:rsidRPr="00C002EF">
        <w:rPr>
          <w:b/>
        </w:rPr>
        <w:t>commands</w:t>
      </w:r>
      <w:r w:rsidRPr="0052043F">
        <w:t xml:space="preserve">, each on a new line, separated by </w:t>
      </w:r>
      <w:r w:rsidR="00ED6BFE">
        <w:rPr>
          <w:rStyle w:val="CodeChar"/>
        </w:rPr>
        <w:t>'</w:t>
      </w:r>
      <w:r>
        <w:rPr>
          <w:rStyle w:val="CodeChar"/>
        </w:rPr>
        <w:t>|</w:t>
      </w:r>
      <w:r w:rsidR="00ED6BFE">
        <w:rPr>
          <w:rStyle w:val="CodeChar"/>
        </w:rPr>
        <w:t>'</w:t>
      </w:r>
      <w:r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Pr="0052043F">
        <w:t xml:space="preserve">until the </w:t>
      </w:r>
      <w:r w:rsidRPr="0052043F">
        <w:rPr>
          <w:rStyle w:val="CodeChar"/>
        </w:rPr>
        <w:t>"Stop"</w:t>
      </w:r>
      <w:r w:rsidRPr="004F7F3E">
        <w:rPr>
          <w:rStyle w:val="CodeChar"/>
          <w:rFonts w:asciiTheme="minorHAnsi" w:hAnsiTheme="minorHAnsi" w:cstheme="minorHAnsi"/>
        </w:rPr>
        <w:t xml:space="preserve"> </w:t>
      </w:r>
      <w:r w:rsidRPr="0052043F">
        <w:t>command is given</w:t>
      </w:r>
      <w:r>
        <w:t>:</w:t>
      </w:r>
    </w:p>
    <w:p w14:paraId="357D5DC1" w14:textId="77777777" w:rsidR="002C03A3" w:rsidRPr="00C002EF" w:rsidRDefault="002C03A3" w:rsidP="002C03A3">
      <w:pPr>
        <w:pStyle w:val="ListParagraph"/>
        <w:numPr>
          <w:ilvl w:val="0"/>
          <w:numId w:val="23"/>
        </w:numPr>
        <w:rPr>
          <w:lang w:val="bg-BG"/>
        </w:rPr>
      </w:pPr>
      <w:r>
        <w:rPr>
          <w:rStyle w:val="CodeChar"/>
        </w:rPr>
        <w:t>"Add|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>}</w:t>
      </w:r>
      <w:r>
        <w:rPr>
          <w:rStyle w:val="CodeChar"/>
        </w:rPr>
        <w:t>|</w:t>
      </w:r>
      <w:r w:rsidRPr="00C002EF">
        <w:rPr>
          <w:rStyle w:val="CodeChar"/>
        </w:rPr>
        <w:t>{</w:t>
      </w:r>
      <w:r>
        <w:rPr>
          <w:rStyle w:val="CodeChar"/>
        </w:rPr>
        <w:t>key</w:t>
      </w:r>
      <w:r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258293AD" w14:textId="77777777" w:rsidR="002C03A3" w:rsidRPr="004F7F3E" w:rsidRDefault="002C03A3" w:rsidP="002C03A3">
      <w:pPr>
        <w:pStyle w:val="ListParagraph"/>
        <w:numPr>
          <w:ilvl w:val="1"/>
          <w:numId w:val="23"/>
        </w:numPr>
        <w:rPr>
          <w:lang w:val="bg-BG"/>
        </w:rPr>
      </w:pPr>
      <w:r w:rsidRPr="0052043F">
        <w:t xml:space="preserve">You need to </w:t>
      </w:r>
      <w:r w:rsidRPr="00AB7784">
        <w:rPr>
          <w:b/>
          <w:bCs/>
        </w:rPr>
        <w:t>add the given piece</w:t>
      </w:r>
      <w:r>
        <w:t xml:space="preserve"> with the information about it to the other pieces and print:</w:t>
      </w:r>
    </w:p>
    <w:p w14:paraId="1D68102B" w14:textId="77777777" w:rsidR="002C03A3" w:rsidRPr="004F7F3E" w:rsidRDefault="002C03A3" w:rsidP="002C03A3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3C40FD90" w14:textId="77777777" w:rsidR="002C03A3" w:rsidRPr="00897D98" w:rsidRDefault="002C03A3" w:rsidP="002C03A3">
      <w:pPr>
        <w:pStyle w:val="ListParagraph"/>
        <w:numPr>
          <w:ilvl w:val="1"/>
          <w:numId w:val="23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>is already in the collection</w:t>
      </w:r>
      <w:r>
        <w:t>, print:</w:t>
      </w:r>
    </w:p>
    <w:p w14:paraId="244C6324" w14:textId="77777777" w:rsidR="002C03A3" w:rsidRPr="00C002EF" w:rsidRDefault="002C03A3" w:rsidP="002C03A3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>
        <w:rPr>
          <w:rFonts w:ascii="Consolas" w:hAnsi="Consolas"/>
          <w:b/>
        </w:rPr>
        <w:t>{piece} is already in the collection!</w:t>
      </w:r>
      <w:r w:rsidRPr="00C002EF">
        <w:rPr>
          <w:rStyle w:val="CodeChar"/>
          <w:b w:val="0"/>
        </w:rPr>
        <w:t>"</w:t>
      </w:r>
    </w:p>
    <w:p w14:paraId="21843026" w14:textId="77777777" w:rsidR="002C03A3" w:rsidRPr="002D7E4D" w:rsidRDefault="002C03A3" w:rsidP="002C03A3">
      <w:pPr>
        <w:pStyle w:val="ListParagraph"/>
        <w:numPr>
          <w:ilvl w:val="0"/>
          <w:numId w:val="23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Remove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6737F400" w14:textId="77777777" w:rsidR="002C03A3" w:rsidRPr="002D7E4D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689887CD" w14:textId="77777777" w:rsidR="002C03A3" w:rsidRPr="00687B70" w:rsidRDefault="002C03A3" w:rsidP="002C03A3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3E9EC194" w14:textId="77777777" w:rsidR="002C03A3" w:rsidRPr="00687B70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6B751923" w14:textId="77777777" w:rsidR="002C03A3" w:rsidRDefault="002C03A3" w:rsidP="002C03A3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065253C5" w14:textId="77777777" w:rsidR="002C03A3" w:rsidRPr="002D7E4D" w:rsidRDefault="002C03A3" w:rsidP="002C03A3">
      <w:pPr>
        <w:pStyle w:val="ListParagraph"/>
        <w:numPr>
          <w:ilvl w:val="0"/>
          <w:numId w:val="23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Key|</w:t>
      </w:r>
      <w:r w:rsidRPr="00262A95">
        <w:rPr>
          <w:rStyle w:val="CodeChar"/>
        </w:rPr>
        <w:t>{</w:t>
      </w:r>
      <w:r>
        <w:rPr>
          <w:rStyle w:val="CodeChar"/>
        </w:rPr>
        <w:t>piece</w:t>
      </w:r>
      <w:r w:rsidRPr="00262A95">
        <w:rPr>
          <w:rStyle w:val="CodeChar"/>
        </w:rPr>
        <w:t>}</w:t>
      </w:r>
      <w:r>
        <w:rPr>
          <w:rStyle w:val="CodeChar"/>
        </w:rPr>
        <w:t>|{new key}"</w:t>
      </w:r>
      <w:r>
        <w:t>:</w:t>
      </w:r>
    </w:p>
    <w:p w14:paraId="1F647061" w14:textId="77777777" w:rsidR="002C03A3" w:rsidRPr="002D7E4D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n one</w:t>
      </w:r>
      <w:r>
        <w:t xml:space="preserve"> and print:</w:t>
      </w:r>
    </w:p>
    <w:p w14:paraId="6B37FB79" w14:textId="77777777" w:rsidR="002C03A3" w:rsidRPr="00687B70" w:rsidRDefault="002C03A3" w:rsidP="002C03A3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Changed the key of {piece} to {new key}</w:t>
      </w:r>
      <w:r w:rsidRPr="002D7E4D">
        <w:rPr>
          <w:rStyle w:val="CodeChar"/>
        </w:rPr>
        <w:t>!"</w:t>
      </w:r>
    </w:p>
    <w:p w14:paraId="5DB740AC" w14:textId="77777777" w:rsidR="002C03A3" w:rsidRPr="00687B70" w:rsidRDefault="002C03A3" w:rsidP="002C03A3">
      <w:pPr>
        <w:pStyle w:val="ListParagraph"/>
        <w:numPr>
          <w:ilvl w:val="1"/>
          <w:numId w:val="23"/>
        </w:numPr>
        <w:rPr>
          <w:rFonts w:ascii="Consolas" w:hAnsi="Consolas"/>
          <w:b/>
          <w:noProof/>
          <w:lang w:val="bg-BG"/>
        </w:rPr>
      </w:pPr>
      <w:r>
        <w:t>Otherwise, print:</w:t>
      </w:r>
    </w:p>
    <w:p w14:paraId="5A390017" w14:textId="77777777" w:rsidR="002C03A3" w:rsidRPr="00AB5109" w:rsidRDefault="002C03A3" w:rsidP="002C03A3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57C56AFD" w14:textId="77777777" w:rsidR="002C03A3" w:rsidRPr="00DE4C46" w:rsidRDefault="002C03A3" w:rsidP="002C03A3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>
        <w:rPr>
          <w:noProof/>
        </w:rPr>
        <w:t>,</w:t>
      </w:r>
      <w:r w:rsidRPr="0052043F">
        <w:rPr>
          <w:noProof/>
        </w:rPr>
        <w:t xml:space="preserve"> you need to print all </w:t>
      </w:r>
      <w:r>
        <w:rPr>
          <w:noProof/>
        </w:rPr>
        <w:t xml:space="preserve">pieces in your collection </w:t>
      </w:r>
      <w:r w:rsidRPr="0052043F">
        <w:rPr>
          <w:noProof/>
        </w:rPr>
        <w:t>in the following format:</w:t>
      </w:r>
      <w:r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4BA656AF" w14:textId="77777777" w:rsidR="002C03A3" w:rsidRPr="0052043F" w:rsidRDefault="002C03A3" w:rsidP="002C03A3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47584B32" w14:textId="71E4D688" w:rsidR="002C03A3" w:rsidRPr="008D6BEA" w:rsidRDefault="002C03A3" w:rsidP="002C03A3">
      <w:pPr>
        <w:pStyle w:val="ListParagraph"/>
        <w:numPr>
          <w:ilvl w:val="0"/>
          <w:numId w:val="22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at first – </w:t>
      </w:r>
      <w:r w:rsidRPr="008D6BEA">
        <w:rPr>
          <w:b/>
          <w:bCs/>
        </w:rPr>
        <w:t>the initial number of pieces in the collection</w:t>
      </w:r>
      <w:r w:rsidR="000A6034">
        <w:rPr>
          <w:b/>
          <w:bCs/>
        </w:rPr>
        <w:t>.</w:t>
      </w:r>
    </w:p>
    <w:p w14:paraId="21498BEA" w14:textId="77777777" w:rsidR="002C03A3" w:rsidRPr="00BB12E4" w:rsidRDefault="002C03A3" w:rsidP="002C03A3">
      <w:pPr>
        <w:pStyle w:val="ListParagraph"/>
        <w:numPr>
          <w:ilvl w:val="0"/>
          <w:numId w:val="22"/>
        </w:numPr>
        <w:rPr>
          <w:b/>
        </w:rPr>
      </w:pPr>
      <w:r>
        <w:lastRenderedPageBreak/>
        <w:t>For each piece, you will receive a single line of text with information about it.</w:t>
      </w:r>
    </w:p>
    <w:p w14:paraId="1D89662E" w14:textId="77777777" w:rsidR="002C03A3" w:rsidRPr="00C541BE" w:rsidRDefault="002C03A3" w:rsidP="002C03A3">
      <w:pPr>
        <w:pStyle w:val="ListParagraph"/>
        <w:numPr>
          <w:ilvl w:val="0"/>
          <w:numId w:val="22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3B21A1D7" w14:textId="77777777" w:rsidR="002C03A3" w:rsidRPr="0052043F" w:rsidRDefault="002C03A3" w:rsidP="002C03A3">
      <w:pPr>
        <w:pStyle w:val="Heading3"/>
        <w:rPr>
          <w:lang w:val="bg-BG"/>
        </w:rPr>
      </w:pPr>
      <w:r w:rsidRPr="0052043F">
        <w:t>Output</w:t>
      </w:r>
    </w:p>
    <w:p w14:paraId="144A989D" w14:textId="77777777" w:rsidR="002C03A3" w:rsidRPr="007B6A27" w:rsidRDefault="002C03A3" w:rsidP="002C03A3">
      <w:pPr>
        <w:pStyle w:val="ListParagraph"/>
        <w:numPr>
          <w:ilvl w:val="0"/>
          <w:numId w:val="24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CCD7AE8" w14:textId="77777777" w:rsidR="002C03A3" w:rsidRPr="0052043F" w:rsidRDefault="002C03A3" w:rsidP="002C03A3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2C03A3" w:rsidRPr="0052043F" w14:paraId="0F02E6DF" w14:textId="77777777" w:rsidTr="00915EAB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1F0CEC7" w14:textId="77777777" w:rsidR="002C03A3" w:rsidRPr="0052043F" w:rsidRDefault="002C03A3" w:rsidP="00915EAB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E39807C" w14:textId="77777777" w:rsidR="002C03A3" w:rsidRPr="0052043F" w:rsidRDefault="002C03A3" w:rsidP="00915EAB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C03A3" w:rsidRPr="0052043F" w14:paraId="71C7D9D4" w14:textId="77777777" w:rsidTr="00915EAB">
        <w:trPr>
          <w:trHeight w:val="58"/>
        </w:trPr>
        <w:tc>
          <w:tcPr>
            <w:tcW w:w="5387" w:type="dxa"/>
          </w:tcPr>
          <w:p w14:paraId="7D5FB9F9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5C6E71C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</w:p>
          <w:p w14:paraId="1410B87E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</w:p>
          <w:p w14:paraId="60826647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</w:p>
          <w:p w14:paraId="059AADF4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A101C4B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Liszt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771A3AF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Fur Elise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445602A2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2AFCB1B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1D0FA4E0" w14:textId="77777777" w:rsidR="002C03A3" w:rsidRPr="00B41408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7C34E596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14589EE2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26D41374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30FB0A54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9C81368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7B9D3CE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5A36EFC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089A124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19BC8F08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2C03A3" w:rsidRPr="0052043F" w14:paraId="67001029" w14:textId="77777777" w:rsidTr="00915EAB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1AFC9580" w14:textId="77777777" w:rsidR="002C03A3" w:rsidRPr="0052043F" w:rsidRDefault="002C03A3" w:rsidP="00915EAB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C03A3" w:rsidRPr="0052043F" w14:paraId="21F841EC" w14:textId="77777777" w:rsidTr="00915EAB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0878EBBC" w14:textId="77777777" w:rsidR="002C03A3" w:rsidRPr="000C295E" w:rsidRDefault="002C03A3" w:rsidP="00915EAB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Pr="000C295E">
              <w:rPr>
                <w:rFonts w:eastAsia="Calibri" w:cstheme="minorHAnsi"/>
                <w:noProof/>
              </w:rPr>
              <w:br/>
              <w:t xml:space="preserve">We receive the </w:t>
            </w:r>
            <w:r w:rsidRPr="000A6034">
              <w:rPr>
                <w:rFonts w:ascii="Consolas" w:eastAsia="Calibri" w:hAnsi="Consolas" w:cstheme="minorHAnsi"/>
                <w:noProof/>
              </w:rPr>
              <w:t>Stop</w:t>
            </w:r>
            <w:r w:rsidRPr="000C295E">
              <w:rPr>
                <w:rFonts w:eastAsia="Calibri" w:cstheme="minorHAnsi"/>
                <w:noProof/>
              </w:rPr>
              <w:t xml:space="preserve"> command, print the information about the pieces, and the program ends.</w:t>
            </w:r>
          </w:p>
        </w:tc>
      </w:tr>
      <w:tr w:rsidR="002C03A3" w:rsidRPr="0052043F" w14:paraId="00C84DFD" w14:textId="77777777" w:rsidTr="00915EAB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4C05BE2B" w14:textId="77777777" w:rsidR="002C03A3" w:rsidRPr="0052043F" w:rsidRDefault="002C03A3" w:rsidP="00915EAB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135D63BF" w14:textId="77777777" w:rsidR="002C03A3" w:rsidRPr="0052043F" w:rsidRDefault="002C03A3" w:rsidP="00915EA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C03A3" w:rsidRPr="0052043F" w14:paraId="79FA6407" w14:textId="77777777" w:rsidTr="00915EAB">
        <w:trPr>
          <w:trHeight w:val="58"/>
        </w:trPr>
        <w:tc>
          <w:tcPr>
            <w:tcW w:w="5387" w:type="dxa"/>
          </w:tcPr>
          <w:p w14:paraId="1F648DD9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6FA27461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46579B92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29F808AE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lastRenderedPageBreak/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2B71D07B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</w:t>
            </w:r>
          </w:p>
          <w:p w14:paraId="4857CD48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|Vivaldi|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6B6B31C0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>
              <w:rPr>
                <w:rFonts w:ascii="Consolas" w:eastAsia="Calibri" w:hAnsi="Consolas" w:cs="Times New Roman"/>
                <w:noProof/>
              </w:rPr>
              <w:t>|The Marriage of Figaro</w:t>
            </w:r>
          </w:p>
          <w:p w14:paraId="0A60707D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|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0C827E1" w14:textId="77777777" w:rsidR="002C03A3" w:rsidRPr="003970C7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|Spring|C Major</w:t>
            </w:r>
          </w:p>
          <w:p w14:paraId="09AEAC9F" w14:textId="77777777" w:rsidR="002C03A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>
              <w:rPr>
                <w:rFonts w:ascii="Consolas" w:eastAsia="Calibri" w:hAnsi="Consolas" w:cs="Times New Roman"/>
                <w:noProof/>
              </w:rPr>
              <w:t>|Nocturne|Chopin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0D2106FD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4715C65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pring by Vivaldi in E Major added to the collection!</w:t>
            </w:r>
          </w:p>
          <w:p w14:paraId="2967CF4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uccessfully removed The Marriage of Figaro!</w:t>
            </w:r>
          </w:p>
          <w:p w14:paraId="0E889DEF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2A1F8EF3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17BBD1CD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1B6C70E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A350A91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4FE327AE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876113B" w14:textId="77777777" w:rsidR="002C03A3" w:rsidRPr="00D27E63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447FE82A" w14:textId="77777777" w:rsidR="002C03A3" w:rsidRPr="0052043F" w:rsidRDefault="002C03A3" w:rsidP="00915EAB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174103D" w14:textId="77777777" w:rsidR="000C55EE" w:rsidRPr="008054E9" w:rsidRDefault="000C55EE" w:rsidP="002C03A3">
      <w:pPr>
        <w:jc w:val="center"/>
      </w:pPr>
    </w:p>
    <w:sectPr w:rsidR="000C55EE" w:rsidRPr="008054E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A72E93" w14:textId="77777777" w:rsidR="00AB4E55" w:rsidRDefault="00AB4E55" w:rsidP="008068A2">
      <w:pPr>
        <w:spacing w:after="0" w:line="240" w:lineRule="auto"/>
      </w:pPr>
      <w:r>
        <w:separator/>
      </w:r>
    </w:p>
  </w:endnote>
  <w:endnote w:type="continuationSeparator" w:id="0">
    <w:p w14:paraId="6F6CA22F" w14:textId="77777777" w:rsidR="00AB4E55" w:rsidRDefault="00AB4E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E6947D" w14:textId="1B40C351" w:rsidR="008B4C8B" w:rsidRDefault="008B4C8B" w:rsidP="008B4C8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0797B04" wp14:editId="25BB3DD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47841CA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713791" wp14:editId="74AAC482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4FF61AF" w14:textId="77777777" w:rsidR="008B4C8B" w:rsidRDefault="008B4C8B" w:rsidP="008B4C8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74534D1D" w14:textId="53EA5C85" w:rsidR="008B4C8B" w:rsidRDefault="008B4C8B" w:rsidP="008B4C8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F21D0" wp14:editId="0AA415F0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3A12971" wp14:editId="173F34A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BF97B5" wp14:editId="6A0B8367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92BFBC7" wp14:editId="4C1E7009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66F967" wp14:editId="020D598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47AC4C7" wp14:editId="7E512B8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DBD066" wp14:editId="3F38D36A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FD6A52E" wp14:editId="6C5E69ED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8BC487" wp14:editId="562F322B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7F713791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24FF61AF" w14:textId="77777777" w:rsidR="008B4C8B" w:rsidRDefault="008B4C8B" w:rsidP="008B4C8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74534D1D" w14:textId="53EA5C85" w:rsidR="008B4C8B" w:rsidRDefault="008B4C8B" w:rsidP="008B4C8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F21D0" wp14:editId="0AA415F0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3A12971" wp14:editId="173F34A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BF97B5" wp14:editId="6A0B8367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92BFBC7" wp14:editId="4C1E7009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66F967" wp14:editId="020D598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47AC4C7" wp14:editId="7E512B8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DBD066" wp14:editId="3F38D36A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FD6A52E" wp14:editId="6C5E69ED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8BC487" wp14:editId="562F322B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356DC444" wp14:editId="161927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C249DF" w14:textId="77777777" w:rsidR="008B4C8B" w:rsidRDefault="008B4C8B" w:rsidP="008B4C8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356DC444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AC249DF" w14:textId="77777777" w:rsidR="008B4C8B" w:rsidRDefault="008B4C8B" w:rsidP="008B4C8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4F0F31A7" wp14:editId="0C78880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A98BF10" w14:textId="77777777" w:rsidR="008B4C8B" w:rsidRDefault="008B4C8B" w:rsidP="008B4C8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rect w14:anchorId="4F0F31A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4A98BF10" w14:textId="77777777" w:rsidR="008B4C8B" w:rsidRDefault="008B4C8B" w:rsidP="008B4C8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14F0C26A" wp14:editId="2F16996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8B4C8B" w:rsidRDefault="00057148" w:rsidP="008B4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09C073" w14:textId="77777777" w:rsidR="00AB4E55" w:rsidRDefault="00AB4E55" w:rsidP="008068A2">
      <w:pPr>
        <w:spacing w:after="0" w:line="240" w:lineRule="auto"/>
      </w:pPr>
      <w:r>
        <w:separator/>
      </w:r>
    </w:p>
  </w:footnote>
  <w:footnote w:type="continuationSeparator" w:id="0">
    <w:p w14:paraId="6DDC2F00" w14:textId="77777777" w:rsidR="00AB4E55" w:rsidRDefault="00AB4E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9"/>
  </w:num>
  <w:num w:numId="4">
    <w:abstractNumId w:val="20"/>
  </w:num>
  <w:num w:numId="5">
    <w:abstractNumId w:val="8"/>
  </w:num>
  <w:num w:numId="6">
    <w:abstractNumId w:val="23"/>
  </w:num>
  <w:num w:numId="7">
    <w:abstractNumId w:val="27"/>
  </w:num>
  <w:num w:numId="8">
    <w:abstractNumId w:val="12"/>
  </w:num>
  <w:num w:numId="9">
    <w:abstractNumId w:val="10"/>
  </w:num>
  <w:num w:numId="10">
    <w:abstractNumId w:val="16"/>
  </w:num>
  <w:num w:numId="11">
    <w:abstractNumId w:val="14"/>
  </w:num>
  <w:num w:numId="12">
    <w:abstractNumId w:val="15"/>
  </w:num>
  <w:num w:numId="13">
    <w:abstractNumId w:val="9"/>
  </w:num>
  <w:num w:numId="14">
    <w:abstractNumId w:val="0"/>
  </w:num>
  <w:num w:numId="15">
    <w:abstractNumId w:val="6"/>
  </w:num>
  <w:num w:numId="16">
    <w:abstractNumId w:val="7"/>
  </w:num>
  <w:num w:numId="17">
    <w:abstractNumId w:val="25"/>
  </w:num>
  <w:num w:numId="18">
    <w:abstractNumId w:val="21"/>
  </w:num>
  <w:num w:numId="19">
    <w:abstractNumId w:val="2"/>
  </w:num>
  <w:num w:numId="20">
    <w:abstractNumId w:val="1"/>
  </w:num>
  <w:num w:numId="21">
    <w:abstractNumId w:val="13"/>
  </w:num>
  <w:num w:numId="22">
    <w:abstractNumId w:val="22"/>
  </w:num>
  <w:num w:numId="23">
    <w:abstractNumId w:val="24"/>
  </w:num>
  <w:num w:numId="24">
    <w:abstractNumId w:val="18"/>
  </w:num>
  <w:num w:numId="25">
    <w:abstractNumId w:val="26"/>
  </w:num>
  <w:num w:numId="26">
    <w:abstractNumId w:val="11"/>
  </w:num>
  <w:num w:numId="27">
    <w:abstractNumId w:val="5"/>
  </w:num>
  <w:num w:numId="28">
    <w:abstractNumId w:val="1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SwtDAzNDC3MDNW0lEKTi0uzszPAykwqQUAdFkr/ywAAAA="/>
  </w:docVars>
  <w:rsids>
    <w:rsidRoot w:val="008068A2"/>
    <w:rsid w:val="000006BB"/>
    <w:rsid w:val="00002C1C"/>
    <w:rsid w:val="000065D2"/>
    <w:rsid w:val="000068FB"/>
    <w:rsid w:val="00007044"/>
    <w:rsid w:val="00011B65"/>
    <w:rsid w:val="00011ECB"/>
    <w:rsid w:val="00023DC6"/>
    <w:rsid w:val="00024E29"/>
    <w:rsid w:val="00025F04"/>
    <w:rsid w:val="00027690"/>
    <w:rsid w:val="00032E2C"/>
    <w:rsid w:val="000339B5"/>
    <w:rsid w:val="00046682"/>
    <w:rsid w:val="000478D4"/>
    <w:rsid w:val="000512AF"/>
    <w:rsid w:val="00053E2B"/>
    <w:rsid w:val="000547AB"/>
    <w:rsid w:val="000554BB"/>
    <w:rsid w:val="00057148"/>
    <w:rsid w:val="00064D15"/>
    <w:rsid w:val="00086727"/>
    <w:rsid w:val="00096159"/>
    <w:rsid w:val="00097052"/>
    <w:rsid w:val="000A1B75"/>
    <w:rsid w:val="000A22B5"/>
    <w:rsid w:val="000A55B2"/>
    <w:rsid w:val="000A6034"/>
    <w:rsid w:val="000A6794"/>
    <w:rsid w:val="000B39E6"/>
    <w:rsid w:val="000B56F0"/>
    <w:rsid w:val="000C412C"/>
    <w:rsid w:val="000C55EE"/>
    <w:rsid w:val="000D38B8"/>
    <w:rsid w:val="000D4E6A"/>
    <w:rsid w:val="000D5DED"/>
    <w:rsid w:val="000E2AA4"/>
    <w:rsid w:val="000E77B2"/>
    <w:rsid w:val="000F2F0E"/>
    <w:rsid w:val="000F5D4E"/>
    <w:rsid w:val="0010313B"/>
    <w:rsid w:val="00103375"/>
    <w:rsid w:val="00103906"/>
    <w:rsid w:val="0010752B"/>
    <w:rsid w:val="00107AD4"/>
    <w:rsid w:val="0012277F"/>
    <w:rsid w:val="00122956"/>
    <w:rsid w:val="00124551"/>
    <w:rsid w:val="0012577E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D6549"/>
    <w:rsid w:val="001E0B05"/>
    <w:rsid w:val="001E1161"/>
    <w:rsid w:val="001E3FEF"/>
    <w:rsid w:val="001F24D6"/>
    <w:rsid w:val="001F2D33"/>
    <w:rsid w:val="001F43CC"/>
    <w:rsid w:val="001F6D95"/>
    <w:rsid w:val="002011E4"/>
    <w:rsid w:val="00202683"/>
    <w:rsid w:val="00203D84"/>
    <w:rsid w:val="002058A2"/>
    <w:rsid w:val="00210CD7"/>
    <w:rsid w:val="00215FCE"/>
    <w:rsid w:val="002166D6"/>
    <w:rsid w:val="0022191D"/>
    <w:rsid w:val="0022644A"/>
    <w:rsid w:val="00231105"/>
    <w:rsid w:val="00231C29"/>
    <w:rsid w:val="002326A7"/>
    <w:rsid w:val="00244E59"/>
    <w:rsid w:val="002453CB"/>
    <w:rsid w:val="0025137A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183"/>
    <w:rsid w:val="002A0252"/>
    <w:rsid w:val="002A2D2D"/>
    <w:rsid w:val="002A3249"/>
    <w:rsid w:val="002B2581"/>
    <w:rsid w:val="002B3AA1"/>
    <w:rsid w:val="002B5D86"/>
    <w:rsid w:val="002C03A3"/>
    <w:rsid w:val="002C0D27"/>
    <w:rsid w:val="002C0E2D"/>
    <w:rsid w:val="002C71C6"/>
    <w:rsid w:val="002D0FA6"/>
    <w:rsid w:val="002F4C95"/>
    <w:rsid w:val="002F5BD7"/>
    <w:rsid w:val="00300744"/>
    <w:rsid w:val="00301AF2"/>
    <w:rsid w:val="00302EEE"/>
    <w:rsid w:val="00305122"/>
    <w:rsid w:val="003062AA"/>
    <w:rsid w:val="003114AD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298D"/>
    <w:rsid w:val="00367088"/>
    <w:rsid w:val="00372080"/>
    <w:rsid w:val="003749FD"/>
    <w:rsid w:val="00380A57"/>
    <w:rsid w:val="003817EF"/>
    <w:rsid w:val="00382A45"/>
    <w:rsid w:val="00383868"/>
    <w:rsid w:val="003879CB"/>
    <w:rsid w:val="00395D32"/>
    <w:rsid w:val="003A1601"/>
    <w:rsid w:val="003A4E68"/>
    <w:rsid w:val="003A5602"/>
    <w:rsid w:val="003B0278"/>
    <w:rsid w:val="003B1846"/>
    <w:rsid w:val="003B6A53"/>
    <w:rsid w:val="003C061B"/>
    <w:rsid w:val="003C1DBC"/>
    <w:rsid w:val="003C21BD"/>
    <w:rsid w:val="003D4229"/>
    <w:rsid w:val="003D7A4D"/>
    <w:rsid w:val="003E1013"/>
    <w:rsid w:val="003E167F"/>
    <w:rsid w:val="003E2A3C"/>
    <w:rsid w:val="003E2A6E"/>
    <w:rsid w:val="003E2F33"/>
    <w:rsid w:val="003E3501"/>
    <w:rsid w:val="003E6BFB"/>
    <w:rsid w:val="003F1864"/>
    <w:rsid w:val="003F6A1D"/>
    <w:rsid w:val="003F74DE"/>
    <w:rsid w:val="0040386D"/>
    <w:rsid w:val="0041081C"/>
    <w:rsid w:val="00420C0F"/>
    <w:rsid w:val="00424139"/>
    <w:rsid w:val="00424783"/>
    <w:rsid w:val="00426AD8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254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D68AE"/>
    <w:rsid w:val="004E0D4F"/>
    <w:rsid w:val="004E27D1"/>
    <w:rsid w:val="004E3C1C"/>
    <w:rsid w:val="004F4CAA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A5E41"/>
    <w:rsid w:val="005A63B8"/>
    <w:rsid w:val="005B0164"/>
    <w:rsid w:val="005B3EE0"/>
    <w:rsid w:val="005B407E"/>
    <w:rsid w:val="005C12D7"/>
    <w:rsid w:val="005C131C"/>
    <w:rsid w:val="005C327B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2889"/>
    <w:rsid w:val="00614382"/>
    <w:rsid w:val="006146CC"/>
    <w:rsid w:val="00614C29"/>
    <w:rsid w:val="00622735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287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C0FFF"/>
    <w:rsid w:val="006C74CC"/>
    <w:rsid w:val="006D03EA"/>
    <w:rsid w:val="006D239A"/>
    <w:rsid w:val="006D7022"/>
    <w:rsid w:val="006D7B4A"/>
    <w:rsid w:val="006E196D"/>
    <w:rsid w:val="006E2245"/>
    <w:rsid w:val="006E36E3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7525"/>
    <w:rsid w:val="00711198"/>
    <w:rsid w:val="007112BB"/>
    <w:rsid w:val="00714502"/>
    <w:rsid w:val="0072154F"/>
    <w:rsid w:val="00724DA4"/>
    <w:rsid w:val="007306AB"/>
    <w:rsid w:val="007372D0"/>
    <w:rsid w:val="00741E86"/>
    <w:rsid w:val="007531A7"/>
    <w:rsid w:val="00755B6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22F1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20B5"/>
    <w:rsid w:val="00804F6E"/>
    <w:rsid w:val="008054E9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433AB"/>
    <w:rsid w:val="0085184F"/>
    <w:rsid w:val="00861625"/>
    <w:rsid w:val="008617B5"/>
    <w:rsid w:val="00870828"/>
    <w:rsid w:val="00875C74"/>
    <w:rsid w:val="0088080B"/>
    <w:rsid w:val="00883AF9"/>
    <w:rsid w:val="00885DB7"/>
    <w:rsid w:val="0088735C"/>
    <w:rsid w:val="00891FD8"/>
    <w:rsid w:val="00893589"/>
    <w:rsid w:val="0089651D"/>
    <w:rsid w:val="008A0C2E"/>
    <w:rsid w:val="008A28E2"/>
    <w:rsid w:val="008A3346"/>
    <w:rsid w:val="008A5CDD"/>
    <w:rsid w:val="008A66FC"/>
    <w:rsid w:val="008B07D7"/>
    <w:rsid w:val="008B3298"/>
    <w:rsid w:val="008B4C8B"/>
    <w:rsid w:val="008B4E90"/>
    <w:rsid w:val="008B557F"/>
    <w:rsid w:val="008B60E8"/>
    <w:rsid w:val="008C2344"/>
    <w:rsid w:val="008C2494"/>
    <w:rsid w:val="008C2B83"/>
    <w:rsid w:val="008C53B2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54B7"/>
    <w:rsid w:val="00926696"/>
    <w:rsid w:val="00930CEE"/>
    <w:rsid w:val="00936C6E"/>
    <w:rsid w:val="009377CA"/>
    <w:rsid w:val="00940414"/>
    <w:rsid w:val="00941FFF"/>
    <w:rsid w:val="0094253B"/>
    <w:rsid w:val="009464BB"/>
    <w:rsid w:val="00947E8C"/>
    <w:rsid w:val="00951EFE"/>
    <w:rsid w:val="00952690"/>
    <w:rsid w:val="009538F5"/>
    <w:rsid w:val="00955691"/>
    <w:rsid w:val="00961157"/>
    <w:rsid w:val="00965A13"/>
    <w:rsid w:val="00965C5B"/>
    <w:rsid w:val="0096684B"/>
    <w:rsid w:val="00967B37"/>
    <w:rsid w:val="00967B44"/>
    <w:rsid w:val="0097613F"/>
    <w:rsid w:val="00976E46"/>
    <w:rsid w:val="00977B2E"/>
    <w:rsid w:val="00985333"/>
    <w:rsid w:val="00993A84"/>
    <w:rsid w:val="00996858"/>
    <w:rsid w:val="009A17F2"/>
    <w:rsid w:val="009B4487"/>
    <w:rsid w:val="009B4FB4"/>
    <w:rsid w:val="009B7C82"/>
    <w:rsid w:val="009C0C39"/>
    <w:rsid w:val="009C4092"/>
    <w:rsid w:val="009D1805"/>
    <w:rsid w:val="009D4AA5"/>
    <w:rsid w:val="009D681C"/>
    <w:rsid w:val="009E069D"/>
    <w:rsid w:val="009E1A09"/>
    <w:rsid w:val="009E29A6"/>
    <w:rsid w:val="009F0984"/>
    <w:rsid w:val="009F56AC"/>
    <w:rsid w:val="009F6ADB"/>
    <w:rsid w:val="00A02545"/>
    <w:rsid w:val="00A025E6"/>
    <w:rsid w:val="00A04200"/>
    <w:rsid w:val="00A05249"/>
    <w:rsid w:val="00A05555"/>
    <w:rsid w:val="00A06D89"/>
    <w:rsid w:val="00A1207F"/>
    <w:rsid w:val="00A14A25"/>
    <w:rsid w:val="00A20F35"/>
    <w:rsid w:val="00A210BE"/>
    <w:rsid w:val="00A21F7D"/>
    <w:rsid w:val="00A273C6"/>
    <w:rsid w:val="00A32472"/>
    <w:rsid w:val="00A35790"/>
    <w:rsid w:val="00A45A89"/>
    <w:rsid w:val="00A4658D"/>
    <w:rsid w:val="00A47F12"/>
    <w:rsid w:val="00A52B28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B4E55"/>
    <w:rsid w:val="00AB6077"/>
    <w:rsid w:val="00AC05FE"/>
    <w:rsid w:val="00AC0D5B"/>
    <w:rsid w:val="00AC1ED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34E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388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D3C23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441F4"/>
    <w:rsid w:val="00C53F37"/>
    <w:rsid w:val="00C5499A"/>
    <w:rsid w:val="00C57C09"/>
    <w:rsid w:val="00C62A0F"/>
    <w:rsid w:val="00C633DD"/>
    <w:rsid w:val="00C66289"/>
    <w:rsid w:val="00C731D8"/>
    <w:rsid w:val="00C74F05"/>
    <w:rsid w:val="00C81627"/>
    <w:rsid w:val="00C82862"/>
    <w:rsid w:val="00C84E4D"/>
    <w:rsid w:val="00C86137"/>
    <w:rsid w:val="00C8669A"/>
    <w:rsid w:val="00C87431"/>
    <w:rsid w:val="00C9414C"/>
    <w:rsid w:val="00CA2633"/>
    <w:rsid w:val="00CA2E86"/>
    <w:rsid w:val="00CA2FD0"/>
    <w:rsid w:val="00CA3CB8"/>
    <w:rsid w:val="00CA5EE1"/>
    <w:rsid w:val="00CA621F"/>
    <w:rsid w:val="00CB33FA"/>
    <w:rsid w:val="00CB36EB"/>
    <w:rsid w:val="00CB5B4E"/>
    <w:rsid w:val="00CB626D"/>
    <w:rsid w:val="00CB7408"/>
    <w:rsid w:val="00CC49C6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45FE"/>
    <w:rsid w:val="00CF541E"/>
    <w:rsid w:val="00CF5B9E"/>
    <w:rsid w:val="00D04032"/>
    <w:rsid w:val="00D13D24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934"/>
    <w:rsid w:val="00D95FF6"/>
    <w:rsid w:val="00DA2B61"/>
    <w:rsid w:val="00DA71C9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5E8"/>
    <w:rsid w:val="00DD7BB2"/>
    <w:rsid w:val="00DE1B8E"/>
    <w:rsid w:val="00DE222C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1C76"/>
    <w:rsid w:val="00E032C5"/>
    <w:rsid w:val="00E041EB"/>
    <w:rsid w:val="00E0478A"/>
    <w:rsid w:val="00E04E20"/>
    <w:rsid w:val="00E05D8C"/>
    <w:rsid w:val="00E071BD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BFE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09F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19F0"/>
    <w:rsid w:val="00F71BEF"/>
    <w:rsid w:val="00F7266C"/>
    <w:rsid w:val="00F74677"/>
    <w:rsid w:val="00F773AE"/>
    <w:rsid w:val="00F80020"/>
    <w:rsid w:val="00F83D18"/>
    <w:rsid w:val="00F90B34"/>
    <w:rsid w:val="00F96D0D"/>
    <w:rsid w:val="00F976AD"/>
    <w:rsid w:val="00F979CB"/>
    <w:rsid w:val="00FA0FB5"/>
    <w:rsid w:val="00FA5B61"/>
    <w:rsid w:val="00FA6461"/>
    <w:rsid w:val="00FB3771"/>
    <w:rsid w:val="00FB760B"/>
    <w:rsid w:val="00FC06CF"/>
    <w:rsid w:val="00FC23BC"/>
    <w:rsid w:val="00FC2B2D"/>
    <w:rsid w:val="00FC73F0"/>
    <w:rsid w:val="00FE038F"/>
    <w:rsid w:val="00FE2148"/>
    <w:rsid w:val="00FE4E97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8B4C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hyperlink" Target="https://judge.softuni.org/Contests/Practice/Index/25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softuni.bg/trainings/3729/programming-fundamentals-with-csharp-may-2022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judge.softuni.org/Contests/Practice/Index/2303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softuni.bg/trainings/3729/programming-fundamentals-with-csharp-may-20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F402E4-BBA3-4EE7-8E21-EAAF9F4CF5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5</TotalTime>
  <Pages>5</Pages>
  <Words>1207</Words>
  <Characters>688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807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Diyan Petrov</cp:lastModifiedBy>
  <cp:revision>166</cp:revision>
  <cp:lastPrinted>2015-10-26T22:35:00Z</cp:lastPrinted>
  <dcterms:created xsi:type="dcterms:W3CDTF">2020-03-31T12:36:00Z</dcterms:created>
  <dcterms:modified xsi:type="dcterms:W3CDTF">2022-07-27T13:59:00Z</dcterms:modified>
  <cp:category>programming, education, software engineering, software development</cp:category>
</cp:coreProperties>
</file>